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2981"/>
        <w:gridCol w:w="7729"/>
      </w:tblGrid>
      <w:tr w:rsidR="00C07847" w:rsidRPr="004F33CF" w14:paraId="659B4420" w14:textId="77777777" w:rsidTr="00C07847">
        <w:trPr>
          <w:trHeight w:val="1259"/>
        </w:trPr>
        <w:tc>
          <w:tcPr>
            <w:tcW w:w="2981" w:type="dxa"/>
            <w:shd w:val="clear" w:color="auto" w:fill="D5DCE4" w:themeFill="text2" w:themeFillTint="33"/>
          </w:tcPr>
          <w:p w14:paraId="273BA4DC" w14:textId="77777777" w:rsidR="00C07847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F74755B" wp14:editId="51C6F4E8">
                  <wp:extent cx="1347902" cy="506730"/>
                  <wp:effectExtent l="0" t="0" r="508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612" cy="51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304219" w14:textId="77777777" w:rsidR="00C07847" w:rsidRPr="004F33CF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>
              <w:rPr>
                <w:b/>
                <w:bCs/>
                <w:color w:val="999999"/>
              </w:rPr>
              <w:t>terjournal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7729" w:type="dxa"/>
            <w:shd w:val="clear" w:color="auto" w:fill="D5DCE4" w:themeFill="text2" w:themeFillTint="33"/>
          </w:tcPr>
          <w:p w14:paraId="74647911" w14:textId="77777777" w:rsidR="00C07847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 w:rsidRPr="004F33CF">
              <w:rPr>
                <w:b/>
                <w:bCs/>
                <w:sz w:val="24"/>
                <w:szCs w:val="24"/>
              </w:rPr>
              <w:t>TURKISH EDUCATION REVIEW_TER</w:t>
            </w:r>
          </w:p>
          <w:p w14:paraId="4D858606" w14:textId="77777777" w:rsidR="00C07847" w:rsidRPr="004F33CF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 w:rsidRPr="004F33CF">
              <w:rPr>
                <w:b/>
                <w:bCs/>
                <w:sz w:val="24"/>
                <w:szCs w:val="24"/>
              </w:rPr>
              <w:t>MANUSCRIPT CHECKLIST FOR SECTION EDITORS</w:t>
            </w:r>
          </w:p>
          <w:p w14:paraId="16736FF8" w14:textId="77777777" w:rsidR="00C07847" w:rsidRPr="004F33CF" w:rsidRDefault="00C07847" w:rsidP="006E2F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07847" w14:paraId="209F6F10" w14:textId="77777777" w:rsidTr="00C07847">
        <w:tc>
          <w:tcPr>
            <w:tcW w:w="10710" w:type="dxa"/>
            <w:gridSpan w:val="2"/>
          </w:tcPr>
          <w:p w14:paraId="109160F6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Title Page:</w:t>
            </w:r>
          </w:p>
          <w:p w14:paraId="34416EF9" w14:textId="77777777" w:rsidR="00C07847" w:rsidRDefault="009076C4" w:rsidP="006E2F43">
            <w:pPr>
              <w:ind w:left="611"/>
              <w:jc w:val="both"/>
            </w:pPr>
            <w:sdt>
              <w:sdtPr>
                <w:id w:val="-54313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Title of the manuscript</w:t>
            </w:r>
          </w:p>
          <w:p w14:paraId="4D4B0360" w14:textId="77777777" w:rsidR="00C07847" w:rsidRDefault="009076C4" w:rsidP="006E2F43">
            <w:pPr>
              <w:ind w:left="611"/>
              <w:jc w:val="both"/>
            </w:pPr>
            <w:sdt>
              <w:sdtPr>
                <w:id w:val="-1467726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uthor names and affiliations</w:t>
            </w:r>
          </w:p>
          <w:p w14:paraId="51CD4733" w14:textId="77777777" w:rsidR="00C07847" w:rsidRDefault="009076C4" w:rsidP="006E2F43">
            <w:pPr>
              <w:ind w:left="611"/>
              <w:jc w:val="both"/>
            </w:pPr>
            <w:sdt>
              <w:sdtPr>
                <w:id w:val="-160392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Corresponding author information</w:t>
            </w:r>
          </w:p>
          <w:p w14:paraId="4B315AC0" w14:textId="77777777" w:rsidR="00C07847" w:rsidRDefault="009076C4" w:rsidP="006E2F43">
            <w:pPr>
              <w:ind w:left="611"/>
              <w:jc w:val="both"/>
            </w:pPr>
            <w:sdt>
              <w:sdtPr>
                <w:id w:val="-76722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Funding information</w:t>
            </w:r>
          </w:p>
          <w:p w14:paraId="3F734ED1" w14:textId="77777777" w:rsidR="00C07847" w:rsidRDefault="009076C4" w:rsidP="006E2F43">
            <w:pPr>
              <w:ind w:left="611"/>
              <w:jc w:val="both"/>
            </w:pPr>
            <w:sdt>
              <w:sdtPr>
                <w:id w:val="164439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ny disclaimers or conflicts of interest</w:t>
            </w:r>
          </w:p>
          <w:p w14:paraId="45A38450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Abstract:</w:t>
            </w:r>
          </w:p>
          <w:p w14:paraId="2D17C97B" w14:textId="77777777" w:rsidR="00C07847" w:rsidRDefault="009076C4" w:rsidP="006E2F43">
            <w:pPr>
              <w:ind w:left="611"/>
              <w:jc w:val="both"/>
            </w:pPr>
            <w:sdt>
              <w:sdtPr>
                <w:id w:val="-195631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oncise summary of the manuscript (typically 150-250 words)</w:t>
            </w:r>
          </w:p>
          <w:p w14:paraId="0499340D" w14:textId="77777777" w:rsidR="00C07847" w:rsidRDefault="009076C4" w:rsidP="006E2F43">
            <w:pPr>
              <w:ind w:left="611"/>
              <w:jc w:val="both"/>
            </w:pPr>
            <w:sdt>
              <w:sdtPr>
                <w:id w:val="102744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tatement of the research problem or objective</w:t>
            </w:r>
          </w:p>
          <w:p w14:paraId="046E8B54" w14:textId="77777777" w:rsidR="00C07847" w:rsidRDefault="009076C4" w:rsidP="006E2F43">
            <w:pPr>
              <w:ind w:left="611"/>
              <w:jc w:val="both"/>
            </w:pPr>
            <w:sdt>
              <w:sdtPr>
                <w:id w:val="-32829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methods used</w:t>
            </w:r>
          </w:p>
          <w:p w14:paraId="1FE3B643" w14:textId="77777777" w:rsidR="00C07847" w:rsidRDefault="009076C4" w:rsidP="006E2F43">
            <w:pPr>
              <w:ind w:left="611"/>
              <w:jc w:val="both"/>
            </w:pPr>
            <w:sdt>
              <w:sdtPr>
                <w:id w:val="-55269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ummary of the main findings and conclusions</w:t>
            </w:r>
          </w:p>
          <w:p w14:paraId="7DD3EA46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Introduction:</w:t>
            </w:r>
          </w:p>
          <w:p w14:paraId="45CF79A3" w14:textId="77777777" w:rsidR="00C07847" w:rsidRDefault="009076C4" w:rsidP="006E2F43">
            <w:pPr>
              <w:ind w:left="611"/>
              <w:jc w:val="both"/>
            </w:pPr>
            <w:sdt>
              <w:sdtPr>
                <w:id w:val="179910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tatement of the research problem or objective</w:t>
            </w:r>
          </w:p>
          <w:p w14:paraId="437A45F2" w14:textId="77777777" w:rsidR="00C07847" w:rsidRDefault="009076C4" w:rsidP="006E2F43">
            <w:pPr>
              <w:ind w:left="611"/>
              <w:jc w:val="both"/>
            </w:pPr>
            <w:sdt>
              <w:sdtPr>
                <w:id w:val="-104953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context and background of the study</w:t>
            </w:r>
          </w:p>
          <w:p w14:paraId="44DA25B0" w14:textId="77777777" w:rsidR="00C07847" w:rsidRDefault="009076C4" w:rsidP="006E2F43">
            <w:pPr>
              <w:ind w:left="611"/>
              <w:jc w:val="both"/>
            </w:pPr>
            <w:sdt>
              <w:sdtPr>
                <w:id w:val="-2050688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review of the relevant literature and research gaps</w:t>
            </w:r>
          </w:p>
          <w:p w14:paraId="7FE4A36E" w14:textId="77777777" w:rsidR="00C07847" w:rsidRDefault="009076C4" w:rsidP="006E2F43">
            <w:pPr>
              <w:ind w:left="611"/>
              <w:jc w:val="both"/>
            </w:pPr>
            <w:sdt>
              <w:sdtPr>
                <w:id w:val="88945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tatement of the research question or hypothesis</w:t>
            </w:r>
          </w:p>
          <w:p w14:paraId="015EB2A5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Methods:</w:t>
            </w:r>
          </w:p>
          <w:p w14:paraId="28F804D6" w14:textId="77777777" w:rsidR="00C07847" w:rsidRDefault="009076C4" w:rsidP="006E2F43">
            <w:pPr>
              <w:ind w:left="611"/>
              <w:jc w:val="both"/>
            </w:pPr>
            <w:sdt>
              <w:sdtPr>
                <w:id w:val="45384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research design and methods used</w:t>
            </w:r>
          </w:p>
          <w:p w14:paraId="4DDE559E" w14:textId="77777777" w:rsidR="00C07847" w:rsidRDefault="009076C4" w:rsidP="006E2F43">
            <w:pPr>
              <w:ind w:left="611"/>
              <w:jc w:val="both"/>
            </w:pPr>
            <w:sdt>
              <w:sdtPr>
                <w:id w:val="90503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and concise description of the study population or sample</w:t>
            </w:r>
          </w:p>
          <w:p w14:paraId="65876580" w14:textId="77777777" w:rsidR="00C07847" w:rsidRDefault="009076C4" w:rsidP="006E2F43">
            <w:pPr>
              <w:ind w:left="611"/>
              <w:jc w:val="both"/>
            </w:pPr>
            <w:sdt>
              <w:sdtPr>
                <w:id w:val="173164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escription of the data collection and analysis methods used</w:t>
            </w:r>
          </w:p>
          <w:p w14:paraId="164DD298" w14:textId="77777777" w:rsidR="00C07847" w:rsidRDefault="009076C4" w:rsidP="006E2F43">
            <w:pPr>
              <w:ind w:left="611"/>
              <w:jc w:val="both"/>
            </w:pPr>
            <w:sdt>
              <w:sdtPr>
                <w:id w:val="-71457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Details on any statistical methods or software used</w:t>
            </w:r>
          </w:p>
          <w:p w14:paraId="4294C4B2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Results:</w:t>
            </w:r>
          </w:p>
          <w:p w14:paraId="604AB256" w14:textId="77777777" w:rsidR="00C07847" w:rsidRDefault="009076C4" w:rsidP="006E2F43">
            <w:pPr>
              <w:ind w:left="611"/>
              <w:jc w:val="both"/>
            </w:pPr>
            <w:sdt>
              <w:sdtPr>
                <w:id w:val="81684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presentation of the study findings</w:t>
            </w:r>
          </w:p>
          <w:p w14:paraId="2CA866A2" w14:textId="77777777" w:rsidR="00C07847" w:rsidRDefault="009076C4" w:rsidP="006E2F43">
            <w:pPr>
              <w:ind w:left="611"/>
              <w:jc w:val="both"/>
            </w:pPr>
            <w:sdt>
              <w:sdtPr>
                <w:id w:val="-174433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Tables, figures, or other visual aids to support the findings</w:t>
            </w:r>
          </w:p>
          <w:p w14:paraId="53762313" w14:textId="77777777" w:rsidR="00C07847" w:rsidRDefault="009076C4" w:rsidP="006E2F43">
            <w:pPr>
              <w:ind w:left="611"/>
              <w:jc w:val="both"/>
            </w:pPr>
            <w:sdt>
              <w:sdtPr>
                <w:id w:val="66805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Statistical analyses and any other relevant data</w:t>
            </w:r>
          </w:p>
          <w:p w14:paraId="762C8204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Discussion:</w:t>
            </w:r>
          </w:p>
          <w:p w14:paraId="2484C5CC" w14:textId="77777777" w:rsidR="00C07847" w:rsidRDefault="009076C4" w:rsidP="006E2F43">
            <w:pPr>
              <w:ind w:left="611"/>
              <w:jc w:val="both"/>
            </w:pPr>
            <w:sdt>
              <w:sdtPr>
                <w:id w:val="-18944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interpretation of the study findings</w:t>
            </w:r>
          </w:p>
          <w:p w14:paraId="14A4DDC8" w14:textId="77777777" w:rsidR="00C07847" w:rsidRDefault="009076C4" w:rsidP="006E2F43">
            <w:pPr>
              <w:ind w:left="611"/>
              <w:jc w:val="both"/>
            </w:pPr>
            <w:sdt>
              <w:sdtPr>
                <w:id w:val="-210772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iscussion of the implications of the findings for the research question or hypothesis</w:t>
            </w:r>
          </w:p>
          <w:p w14:paraId="13DCFDC0" w14:textId="77777777" w:rsidR="00C07847" w:rsidRDefault="009076C4" w:rsidP="006E2F43">
            <w:pPr>
              <w:ind w:left="611"/>
              <w:jc w:val="both"/>
            </w:pPr>
            <w:sdt>
              <w:sdtPr>
                <w:id w:val="-9556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omparison of the findings to the relevant literature</w:t>
            </w:r>
          </w:p>
          <w:p w14:paraId="1FFF7C27" w14:textId="77777777" w:rsidR="00C07847" w:rsidRDefault="009076C4" w:rsidP="006E2F43">
            <w:pPr>
              <w:ind w:left="611"/>
              <w:jc w:val="both"/>
            </w:pPr>
            <w:sdt>
              <w:sdtPr>
                <w:id w:val="68170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discussion of any limitations of the study and suggestions for future research</w:t>
            </w:r>
          </w:p>
          <w:p w14:paraId="274AAFFF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Conclusion:</w:t>
            </w:r>
          </w:p>
          <w:p w14:paraId="774E9C94" w14:textId="77777777" w:rsidR="00C07847" w:rsidRDefault="009076C4" w:rsidP="006E2F43">
            <w:pPr>
              <w:ind w:left="611"/>
              <w:jc w:val="both"/>
            </w:pPr>
            <w:sdt>
              <w:sdtPr>
                <w:id w:val="-153718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clear summary of the main findings and their implications</w:t>
            </w:r>
          </w:p>
          <w:p w14:paraId="1DD9DCE4" w14:textId="77777777" w:rsidR="00C07847" w:rsidRDefault="009076C4" w:rsidP="006E2F43">
            <w:pPr>
              <w:ind w:left="611"/>
              <w:jc w:val="both"/>
            </w:pPr>
            <w:sdt>
              <w:sdtPr>
                <w:id w:val="-76530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statement of the contribution of the study to the field</w:t>
            </w:r>
          </w:p>
          <w:p w14:paraId="49FBEBDF" w14:textId="77777777" w:rsidR="00C07847" w:rsidRDefault="009076C4" w:rsidP="006E2F43">
            <w:pPr>
              <w:ind w:left="611"/>
              <w:jc w:val="both"/>
            </w:pPr>
            <w:sdt>
              <w:sdtPr>
                <w:id w:val="-1913543808"/>
                <w:placeholder>
                  <w:docPart w:val="6595F19064EF45108B8D0FFC8B618E04"/>
                </w:placeholder>
                <w:showingPlcHdr/>
              </w:sdtPr>
              <w:sdtEndPr/>
              <w:sdtContent>
                <w:r w:rsidR="00C07847" w:rsidRPr="00C14688">
                  <w:rPr>
                    <w:rStyle w:val="PlaceholderText"/>
                  </w:rPr>
                  <w:t>Click or tap here to enter text.</w:t>
                </w:r>
              </w:sdtContent>
            </w:sdt>
            <w:r w:rsidR="00C07847">
              <w:t>Any practical recommendations for practitioners or policymakers</w:t>
            </w:r>
          </w:p>
          <w:p w14:paraId="6094AA11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References:</w:t>
            </w:r>
          </w:p>
          <w:p w14:paraId="424D4922" w14:textId="77777777" w:rsidR="00C07847" w:rsidRDefault="009076C4" w:rsidP="006E2F43">
            <w:pPr>
              <w:ind w:left="611"/>
              <w:jc w:val="both"/>
            </w:pPr>
            <w:sdt>
              <w:sdtPr>
                <w:id w:val="-98222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 list of all references cited in the manuscript</w:t>
            </w:r>
          </w:p>
          <w:p w14:paraId="29FB79F7" w14:textId="77777777" w:rsidR="00C07847" w:rsidRDefault="009076C4" w:rsidP="006E2F43">
            <w:pPr>
              <w:ind w:left="611"/>
              <w:jc w:val="both"/>
            </w:pPr>
            <w:sdt>
              <w:sdtPr>
                <w:id w:val="-11892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Citations formatted according to the appropriate citation style</w:t>
            </w:r>
          </w:p>
          <w:p w14:paraId="2F82BFB0" w14:textId="77777777" w:rsidR="00C07847" w:rsidRPr="00D43D25" w:rsidRDefault="00C07847" w:rsidP="006E2F43">
            <w:pPr>
              <w:ind w:left="611"/>
              <w:jc w:val="both"/>
              <w:rPr>
                <w:b/>
                <w:bCs/>
              </w:rPr>
            </w:pPr>
            <w:r w:rsidRPr="00D43D25">
              <w:rPr>
                <w:b/>
                <w:bCs/>
              </w:rPr>
              <w:t>Appendices:</w:t>
            </w:r>
          </w:p>
          <w:p w14:paraId="46009D4D" w14:textId="3188A4CB" w:rsidR="00C07847" w:rsidRDefault="009076C4" w:rsidP="006E2F43">
            <w:sdt>
              <w:sdtPr>
                <w:id w:val="-156787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07847">
              <w:t>Any additional material that supports the manuscript, such as data tables, charts, or graphs</w:t>
            </w:r>
            <w:r>
              <w:t>:</w:t>
            </w:r>
            <w:r>
              <w:rPr>
                <w:rFonts w:ascii="Times New Roman" w:hAnsi="Times New Roman" w:cs="Times New Roman"/>
                <w:color w:val="FF0000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FF0000"/>
                  <w:sz w:val="21"/>
                  <w:szCs w:val="21"/>
                </w:rPr>
                <w:id w:val="-142343139"/>
                <w:placeholder>
                  <w:docPart w:val="D09E396A3ED04326B2E925C96608FFA6"/>
                </w:placeholder>
                <w:text/>
              </w:sdtPr>
              <w:sdtContent>
                <w:r>
                  <w:rPr>
                    <w:rFonts w:ascii="Times New Roman" w:hAnsi="Times New Roman" w:cs="Times New Roman"/>
                    <w:color w:val="FF0000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</w:tbl>
    <w:p w14:paraId="712CACE7" w14:textId="77777777" w:rsidR="000A315F" w:rsidRDefault="000A315F"/>
    <w:sectPr w:rsidR="000A3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wNjQ1MrE0NLBQ0lEKTi0uzszPAykwqgUANFnneiwAAAA="/>
  </w:docVars>
  <w:rsids>
    <w:rsidRoot w:val="00C07847"/>
    <w:rsid w:val="000A315F"/>
    <w:rsid w:val="002B3EB3"/>
    <w:rsid w:val="006B59DC"/>
    <w:rsid w:val="009076C4"/>
    <w:rsid w:val="00C0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DD327"/>
  <w15:chartTrackingRefBased/>
  <w15:docId w15:val="{8BE224A1-7516-439A-89C5-238B8FA18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8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7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078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95F19064EF45108B8D0FFC8B618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0CD77-5E67-4912-B73F-051810974649}"/>
      </w:docPartPr>
      <w:docPartBody>
        <w:p w:rsidR="008023F9" w:rsidRDefault="004F1143" w:rsidP="004F1143">
          <w:pPr>
            <w:pStyle w:val="6595F19064EF45108B8D0FFC8B618E04"/>
          </w:pPr>
          <w:r w:rsidRPr="00C146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9E396A3ED04326B2E925C96608F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C48E5-CE7A-49B0-83C8-22921891816F}"/>
      </w:docPartPr>
      <w:docPartBody>
        <w:p w:rsidR="00000000" w:rsidRDefault="008023F9" w:rsidP="008023F9">
          <w:pPr>
            <w:pStyle w:val="D09E396A3ED04326B2E925C96608FFA6"/>
          </w:pPr>
          <w:r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1143"/>
    <w:rsid w:val="00215FCF"/>
    <w:rsid w:val="004F1143"/>
    <w:rsid w:val="006E784D"/>
    <w:rsid w:val="0080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23F9"/>
    <w:rPr>
      <w:color w:val="808080"/>
    </w:rPr>
  </w:style>
  <w:style w:type="paragraph" w:customStyle="1" w:styleId="6595F19064EF45108B8D0FFC8B618E04">
    <w:name w:val="6595F19064EF45108B8D0FFC8B618E04"/>
    <w:rsid w:val="004F1143"/>
  </w:style>
  <w:style w:type="paragraph" w:customStyle="1" w:styleId="D09E396A3ED04326B2E925C96608FFA6">
    <w:name w:val="D09E396A3ED04326B2E925C96608FFA6"/>
    <w:rsid w:val="008023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72</Characters>
  <Application>Microsoft Office Word</Application>
  <DocSecurity>0</DocSecurity>
  <Lines>13</Lines>
  <Paragraphs>3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2</cp:revision>
  <dcterms:created xsi:type="dcterms:W3CDTF">2023-03-28T08:17:00Z</dcterms:created>
  <dcterms:modified xsi:type="dcterms:W3CDTF">2023-03-28T08:43:00Z</dcterms:modified>
</cp:coreProperties>
</file>